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Look w:val="04A0" w:firstRow="1" w:lastRow="0" w:firstColumn="1" w:lastColumn="0" w:noHBand="0" w:noVBand="1"/>
      </w:tblPr>
      <w:tblGrid>
        <w:gridCol w:w="1685"/>
        <w:gridCol w:w="7791"/>
      </w:tblGrid>
      <w:tr w:rsidR="008669DF" w14:paraId="3F2D9139" w14:textId="77777777" w:rsidTr="00FC4A94">
        <w:tc>
          <w:tcPr>
            <w:tcW w:w="1685" w:type="dxa"/>
          </w:tcPr>
          <w:p w14:paraId="34C8B791" w14:textId="77777777" w:rsidR="008669DF" w:rsidRPr="00E308AB" w:rsidRDefault="008669DF" w:rsidP="00140DDB">
            <w:r w:rsidRPr="008669DF">
              <w:t>continuer</w:t>
            </w:r>
          </w:p>
        </w:tc>
        <w:tc>
          <w:tcPr>
            <w:tcW w:w="7791" w:type="dxa"/>
          </w:tcPr>
          <w:p w14:paraId="1336FA50" w14:textId="77777777" w:rsidR="008669DF" w:rsidRPr="00E308AB" w:rsidRDefault="008669DF" w:rsidP="00140DDB">
            <w:r w:rsidRPr="008669DF">
              <w:t>'Appuyez sur [espace] pour continuer';</w:t>
            </w:r>
          </w:p>
        </w:tc>
      </w:tr>
      <w:tr w:rsidR="008669DF" w14:paraId="3638000A" w14:textId="77777777" w:rsidTr="00FC4A94">
        <w:tc>
          <w:tcPr>
            <w:tcW w:w="1685" w:type="dxa"/>
          </w:tcPr>
          <w:p w14:paraId="52292075" w14:textId="77777777" w:rsidR="008669DF" w:rsidRPr="00E308AB" w:rsidRDefault="00E75402" w:rsidP="00140DDB">
            <w:r>
              <w:t>b</w:t>
            </w:r>
            <w:r w:rsidRPr="00E308AB">
              <w:t>onjour</w:t>
            </w:r>
          </w:p>
        </w:tc>
        <w:tc>
          <w:tcPr>
            <w:tcW w:w="7791" w:type="dxa"/>
          </w:tcPr>
          <w:p w14:paraId="0ECEFFCC" w14:textId="77777777" w:rsidR="00F933CD" w:rsidRPr="00BF0AE5" w:rsidRDefault="008669DF" w:rsidP="00322B4E">
            <w:pPr>
              <w:rPr>
                <w:highlight w:val="green"/>
              </w:rPr>
            </w:pPr>
            <w:r w:rsidRPr="00BF0AE5">
              <w:rPr>
                <w:highlight w:val="green"/>
              </w:rPr>
              <w:t xml:space="preserve">Bonjour ! </w:t>
            </w:r>
            <w:r w:rsidR="00F933CD" w:rsidRPr="00BF0AE5">
              <w:rPr>
                <w:highlight w:val="green"/>
              </w:rPr>
              <w:t xml:space="preserve">\n\n </w:t>
            </w:r>
            <w:r w:rsidRPr="00BF0AE5">
              <w:rPr>
                <w:highlight w:val="green"/>
              </w:rPr>
              <w:t>Merci d’avoir accepté de participer à notre expérience</w:t>
            </w:r>
            <w:r w:rsidR="00322B4E" w:rsidRPr="00BF0AE5">
              <w:rPr>
                <w:highlight w:val="green"/>
              </w:rPr>
              <w:t>.</w:t>
            </w:r>
            <w:r w:rsidRPr="00BF0AE5">
              <w:rPr>
                <w:highlight w:val="green"/>
              </w:rPr>
              <w:t xml:space="preserve"> </w:t>
            </w:r>
          </w:p>
        </w:tc>
      </w:tr>
      <w:tr w:rsidR="00322B4E" w14:paraId="56EA05FF" w14:textId="77777777" w:rsidTr="00FC4A94">
        <w:tc>
          <w:tcPr>
            <w:tcW w:w="1685" w:type="dxa"/>
          </w:tcPr>
          <w:p w14:paraId="1D664BB0" w14:textId="77777777" w:rsidR="00322B4E" w:rsidRPr="00E308AB" w:rsidRDefault="00F933CD" w:rsidP="00140DDB">
            <w:proofErr w:type="spellStart"/>
            <w:r>
              <w:t>r</w:t>
            </w:r>
            <w:r w:rsidR="00322B4E">
              <w:t>eward</w:t>
            </w:r>
            <w:proofErr w:type="spellEnd"/>
            <w:r w:rsidR="00322B4E">
              <w:t xml:space="preserve"> </w:t>
            </w:r>
          </w:p>
        </w:tc>
        <w:tc>
          <w:tcPr>
            <w:tcW w:w="7791" w:type="dxa"/>
          </w:tcPr>
          <w:p w14:paraId="7872606C" w14:textId="77777777" w:rsidR="00A44503" w:rsidRPr="00E308AB" w:rsidRDefault="00322B4E" w:rsidP="00525B06">
            <w:r>
              <w:t xml:space="preserve">Vous allez jouer à deux jeux </w:t>
            </w:r>
            <w:r w:rsidRPr="00AA3344">
              <w:rPr>
                <w:highlight w:val="yellow"/>
              </w:rPr>
              <w:t>d’environ 20 min</w:t>
            </w:r>
            <w:r w:rsidR="00BF0AE5">
              <w:t xml:space="preserve"> chacun</w:t>
            </w:r>
            <w:r>
              <w:t xml:space="preserve">. </w:t>
            </w:r>
            <w:r w:rsidR="00F933CD" w:rsidRPr="00F933CD">
              <w:t>\n\n</w:t>
            </w:r>
            <w:r w:rsidR="00870ABC">
              <w:t xml:space="preserve"> </w:t>
            </w:r>
            <w:r w:rsidRPr="00AA3344">
              <w:rPr>
                <w:highlight w:val="yellow"/>
              </w:rPr>
              <w:t xml:space="preserve">Chaque jeu continent des blocs qui valent plus ou moins d’argent avec différentes sommes mises en jeu. </w:t>
            </w:r>
            <w:r w:rsidR="00F933CD" w:rsidRPr="00AA3344">
              <w:rPr>
                <w:highlight w:val="yellow"/>
              </w:rPr>
              <w:t xml:space="preserve">\n\n </w:t>
            </w:r>
            <w:r w:rsidRPr="00AA3344">
              <w:rPr>
                <w:highlight w:val="yellow"/>
              </w:rPr>
              <w:t xml:space="preserve">Par exemple, il y a des blocs </w:t>
            </w:r>
            <w:r w:rsidR="00E91CAD" w:rsidRPr="00AA3344">
              <w:rPr>
                <w:highlight w:val="yellow"/>
              </w:rPr>
              <w:t>dont</w:t>
            </w:r>
            <w:r w:rsidR="00F933CD" w:rsidRPr="00AA3344">
              <w:rPr>
                <w:highlight w:val="yellow"/>
              </w:rPr>
              <w:t xml:space="preserve"> la</w:t>
            </w:r>
            <w:r w:rsidRPr="00AA3344">
              <w:rPr>
                <w:highlight w:val="yellow"/>
              </w:rPr>
              <w:t xml:space="preserve"> récompense est de </w:t>
            </w:r>
            <w:r w:rsidR="00BF0AE5">
              <w:rPr>
                <w:highlight w:val="yellow"/>
              </w:rPr>
              <w:t>0.5</w:t>
            </w:r>
            <w:r w:rsidR="00A44503" w:rsidRPr="00AA3344">
              <w:rPr>
                <w:highlight w:val="yellow"/>
              </w:rPr>
              <w:t xml:space="preserve"> euros et d’autres </w:t>
            </w:r>
            <w:r w:rsidR="00E91CAD" w:rsidRPr="00AA3344">
              <w:rPr>
                <w:highlight w:val="yellow"/>
              </w:rPr>
              <w:t>de</w:t>
            </w:r>
            <w:r w:rsidR="00BF0AE5">
              <w:rPr>
                <w:highlight w:val="yellow"/>
              </w:rPr>
              <w:t xml:space="preserve"> 2 </w:t>
            </w:r>
            <w:r w:rsidR="00A44503" w:rsidRPr="00AA3344">
              <w:rPr>
                <w:highlight w:val="yellow"/>
              </w:rPr>
              <w:t xml:space="preserve">euros. </w:t>
            </w:r>
            <w:r w:rsidRPr="00AA3344">
              <w:rPr>
                <w:highlight w:val="yellow"/>
              </w:rPr>
              <w:t xml:space="preserve"> </w:t>
            </w:r>
            <w:r w:rsidR="00F933CD" w:rsidRPr="00AA3344">
              <w:rPr>
                <w:highlight w:val="yellow"/>
              </w:rPr>
              <w:t>\n\n</w:t>
            </w:r>
            <w:r w:rsidR="00870ABC" w:rsidRPr="00AA3344">
              <w:rPr>
                <w:highlight w:val="yellow"/>
              </w:rPr>
              <w:t xml:space="preserve"> </w:t>
            </w:r>
            <w:r w:rsidR="00A44503" w:rsidRPr="00AA3344">
              <w:rPr>
                <w:highlight w:val="yellow"/>
              </w:rPr>
              <w:t xml:space="preserve">Le gain de chaque </w:t>
            </w:r>
            <w:r w:rsidR="00525B06" w:rsidRPr="00AA3344">
              <w:rPr>
                <w:highlight w:val="yellow"/>
              </w:rPr>
              <w:t>blo</w:t>
            </w:r>
            <w:r w:rsidR="00CF3E06" w:rsidRPr="00AA3344">
              <w:rPr>
                <w:highlight w:val="yellow"/>
              </w:rPr>
              <w:t>c</w:t>
            </w:r>
            <w:r w:rsidR="00A44503" w:rsidRPr="00AA3344">
              <w:rPr>
                <w:highlight w:val="yellow"/>
              </w:rPr>
              <w:t xml:space="preserve"> est proportionnel à votre performance</w:t>
            </w:r>
            <w:r w:rsidR="00063FC8">
              <w:t xml:space="preserve">. </w:t>
            </w:r>
          </w:p>
        </w:tc>
      </w:tr>
      <w:tr w:rsidR="00594FEF" w14:paraId="2CD5F922" w14:textId="77777777" w:rsidTr="00FC4A94">
        <w:tc>
          <w:tcPr>
            <w:tcW w:w="1685" w:type="dxa"/>
          </w:tcPr>
          <w:p w14:paraId="6AF4DDBA" w14:textId="77777777" w:rsidR="00594FEF" w:rsidRDefault="00594FEF" w:rsidP="00140DDB">
            <w:proofErr w:type="spellStart"/>
            <w:r w:rsidRPr="00594FEF">
              <w:t>smallReward</w:t>
            </w:r>
            <w:proofErr w:type="spellEnd"/>
          </w:p>
        </w:tc>
        <w:tc>
          <w:tcPr>
            <w:tcW w:w="7791" w:type="dxa"/>
          </w:tcPr>
          <w:p w14:paraId="4EEB1D75" w14:textId="77777777" w:rsidR="00594FEF" w:rsidRDefault="00BF0AE5" w:rsidP="00525B06">
            <w:r w:rsidRPr="00BF0AE5">
              <w:rPr>
                <w:highlight w:val="green"/>
              </w:rPr>
              <w:t>Pour ce bloc, la somme en jeu est:</w:t>
            </w:r>
          </w:p>
        </w:tc>
      </w:tr>
      <w:tr w:rsidR="00594FEF" w14:paraId="4E9939A1" w14:textId="77777777" w:rsidTr="00FC4A94">
        <w:tc>
          <w:tcPr>
            <w:tcW w:w="1685" w:type="dxa"/>
          </w:tcPr>
          <w:p w14:paraId="27C348D9" w14:textId="77777777" w:rsidR="00594FEF" w:rsidRDefault="00594FEF" w:rsidP="00140DDB">
            <w:proofErr w:type="spellStart"/>
            <w:r w:rsidRPr="00594FEF">
              <w:t>largeReward</w:t>
            </w:r>
            <w:proofErr w:type="spellEnd"/>
          </w:p>
        </w:tc>
        <w:tc>
          <w:tcPr>
            <w:tcW w:w="7791" w:type="dxa"/>
          </w:tcPr>
          <w:p w14:paraId="09CE68DA" w14:textId="77777777" w:rsidR="00594FEF" w:rsidRDefault="00BF0AE5" w:rsidP="006F4240">
            <w:r w:rsidRPr="00BF0AE5">
              <w:rPr>
                <w:highlight w:val="green"/>
              </w:rPr>
              <w:t>Pour ce bloc, la somme en jeu est:</w:t>
            </w:r>
          </w:p>
        </w:tc>
      </w:tr>
      <w:tr w:rsidR="00AD6D48" w14:paraId="3790A043" w14:textId="77777777" w:rsidTr="00FC4A94">
        <w:tc>
          <w:tcPr>
            <w:tcW w:w="1685" w:type="dxa"/>
          </w:tcPr>
          <w:p w14:paraId="6744A56F" w14:textId="77777777" w:rsidR="00AD6D48" w:rsidRPr="00594FEF" w:rsidRDefault="00AD6D48" w:rsidP="00140DDB">
            <w:proofErr w:type="spellStart"/>
            <w:r w:rsidRPr="00AD6D48">
              <w:t>trainReward</w:t>
            </w:r>
            <w:proofErr w:type="spellEnd"/>
          </w:p>
        </w:tc>
        <w:tc>
          <w:tcPr>
            <w:tcW w:w="7791" w:type="dxa"/>
          </w:tcPr>
          <w:p w14:paraId="4F8B8C42" w14:textId="77777777" w:rsidR="00AD6D48" w:rsidRPr="00BF0AE5" w:rsidRDefault="00AD6D48" w:rsidP="00BF0AE5">
            <w:pPr>
              <w:rPr>
                <w:highlight w:val="green"/>
              </w:rPr>
            </w:pPr>
            <w:r w:rsidRPr="00BF0AE5">
              <w:rPr>
                <w:highlight w:val="green"/>
              </w:rPr>
              <w:t xml:space="preserve">La somme d’argent que peut vous rapporter </w:t>
            </w:r>
            <w:r w:rsidR="00BF0AE5">
              <w:rPr>
                <w:highlight w:val="green"/>
              </w:rPr>
              <w:t>un</w:t>
            </w:r>
            <w:r w:rsidR="00BF0AE5" w:rsidRPr="00BF0AE5">
              <w:rPr>
                <w:highlight w:val="green"/>
              </w:rPr>
              <w:t xml:space="preserve"> bloc</w:t>
            </w:r>
            <w:r w:rsidRPr="00BF0AE5">
              <w:rPr>
                <w:highlight w:val="green"/>
              </w:rPr>
              <w:t xml:space="preserve"> sera affichée à l’écran. \n\n Exemple :</w:t>
            </w:r>
          </w:p>
        </w:tc>
      </w:tr>
      <w:tr w:rsidR="008669DF" w14:paraId="13117620" w14:textId="77777777" w:rsidTr="00FC4A94">
        <w:tc>
          <w:tcPr>
            <w:tcW w:w="1685" w:type="dxa"/>
          </w:tcPr>
          <w:p w14:paraId="4260ED7A" w14:textId="77777777" w:rsidR="008669DF" w:rsidRDefault="00870ABC" w:rsidP="00140DDB">
            <w:r w:rsidRPr="003F13A7">
              <w:t>InstRSVP</w:t>
            </w:r>
            <w:r>
              <w:t>1</w:t>
            </w:r>
          </w:p>
        </w:tc>
        <w:tc>
          <w:tcPr>
            <w:tcW w:w="7791" w:type="dxa"/>
          </w:tcPr>
          <w:p w14:paraId="1B833192" w14:textId="77777777" w:rsidR="008669DF" w:rsidRDefault="008669DF" w:rsidP="00091179">
            <w:r>
              <w:t>Instruction</w:t>
            </w:r>
            <w:r w:rsidR="00870ABC">
              <w:t>s</w:t>
            </w:r>
            <w:r>
              <w:t xml:space="preserve"> pour le jeu</w:t>
            </w:r>
            <w:r w:rsidR="00870ABC">
              <w:t xml:space="preserve"> de </w:t>
            </w:r>
            <w:r w:rsidR="00870ABC" w:rsidRPr="00E91CAD">
              <w:t>discrimination</w:t>
            </w:r>
            <w:r>
              <w:t xml:space="preserve">. </w:t>
            </w:r>
          </w:p>
        </w:tc>
      </w:tr>
      <w:tr w:rsidR="008669DF" w14:paraId="21086204" w14:textId="77777777" w:rsidTr="00FC4A94">
        <w:tc>
          <w:tcPr>
            <w:tcW w:w="1685" w:type="dxa"/>
          </w:tcPr>
          <w:p w14:paraId="1FED5310" w14:textId="77777777" w:rsidR="008669DF" w:rsidRDefault="00870ABC">
            <w:r w:rsidRPr="003F13A7">
              <w:t>I</w:t>
            </w:r>
            <w:r w:rsidR="003F13A7" w:rsidRPr="003F13A7">
              <w:t>nstRSVP</w:t>
            </w:r>
            <w:r>
              <w:t>2</w:t>
            </w:r>
          </w:p>
        </w:tc>
        <w:tc>
          <w:tcPr>
            <w:tcW w:w="7791" w:type="dxa"/>
          </w:tcPr>
          <w:p w14:paraId="6E985172" w14:textId="77777777" w:rsidR="008669DF" w:rsidRPr="00870ABC" w:rsidRDefault="008669DF">
            <w:r>
              <w:t>Pour</w:t>
            </w:r>
            <w:r w:rsidR="00A066B1">
              <w:t xml:space="preserve"> c</w:t>
            </w:r>
            <w:r>
              <w:t>e jeu, on va vous présenter une séquence d’image</w:t>
            </w:r>
            <w:r w:rsidR="00870ABC">
              <w:t>s</w:t>
            </w:r>
            <w:r>
              <w:t>.</w:t>
            </w:r>
            <w:r w:rsidR="003F13A7">
              <w:t xml:space="preserve"> </w:t>
            </w:r>
            <w:r w:rsidR="003F13A7" w:rsidRPr="003F13A7">
              <w:t>\n\n</w:t>
            </w:r>
            <w:r w:rsidR="00870ABC">
              <w:t xml:space="preserve"> </w:t>
            </w:r>
            <w:r>
              <w:t>Chaque image représente un visage d’homme ou d</w:t>
            </w:r>
            <w:r w:rsidR="00525B06">
              <w:t>e</w:t>
            </w:r>
            <w:r>
              <w:t xml:space="preserve"> femme qui a soit une expression faciale neutre ou de p</w:t>
            </w:r>
            <w:r w:rsidR="00F13569">
              <w:t>e</w:t>
            </w:r>
            <w:r>
              <w:t xml:space="preserve">ur. </w:t>
            </w:r>
            <w:r w:rsidR="003F13A7" w:rsidRPr="003F13A7">
              <w:t>\n\n</w:t>
            </w:r>
            <w:r w:rsidR="00870ABC">
              <w:t xml:space="preserve"> </w:t>
            </w:r>
            <w:r>
              <w:t>Vous devez répondre si vous avez vu un visage intacte d’homme ou d</w:t>
            </w:r>
            <w:r w:rsidR="00525B06">
              <w:t>e</w:t>
            </w:r>
            <w:r>
              <w:t xml:space="preserve"> femme parmi les images</w:t>
            </w:r>
            <w:r w:rsidR="00AA3344">
              <w:t xml:space="preserve"> mélangées. Pour cela, utilisez</w:t>
            </w:r>
            <w:r>
              <w:t xml:space="preserve"> la flèche gauche pour répondre « Oui » ou la flèche droite pour répondre « Non ».</w:t>
            </w:r>
            <w:r w:rsidR="003F13A7">
              <w:t xml:space="preserve"> </w:t>
            </w:r>
            <w:r w:rsidR="003F13A7" w:rsidRPr="003F13A7">
              <w:t>\n\n</w:t>
            </w:r>
            <w:r>
              <w:t xml:space="preserve"> </w:t>
            </w:r>
          </w:p>
          <w:p w14:paraId="64796AF0" w14:textId="77777777" w:rsidR="008669DF" w:rsidRDefault="008669DF" w:rsidP="00091179">
            <w:r>
              <w:t xml:space="preserve">Le but est de répondre le plus rapidement possible. </w:t>
            </w:r>
          </w:p>
        </w:tc>
      </w:tr>
      <w:tr w:rsidR="008669DF" w14:paraId="2B902A37" w14:textId="77777777" w:rsidTr="00FC4A94">
        <w:tc>
          <w:tcPr>
            <w:tcW w:w="1685" w:type="dxa"/>
          </w:tcPr>
          <w:p w14:paraId="59A4EB59" w14:textId="77777777" w:rsidR="00E96088" w:rsidRPr="00773D47" w:rsidRDefault="00E96088" w:rsidP="00773D47">
            <w:proofErr w:type="spellStart"/>
            <w:proofErr w:type="gramStart"/>
            <w:r w:rsidRPr="00773D47">
              <w:t>trainRSVP</w:t>
            </w:r>
            <w:proofErr w:type="spellEnd"/>
            <w:proofErr w:type="gramEnd"/>
          </w:p>
          <w:p w14:paraId="26E5A281" w14:textId="77777777" w:rsidR="008669DF" w:rsidRDefault="008669DF" w:rsidP="00543FC6"/>
        </w:tc>
        <w:tc>
          <w:tcPr>
            <w:tcW w:w="7791" w:type="dxa"/>
          </w:tcPr>
          <w:p w14:paraId="5297FB4A" w14:textId="77777777" w:rsidR="008669DF" w:rsidRDefault="008669DF" w:rsidP="00091179">
            <w:r>
              <w:t xml:space="preserve">Vous allez maintenant avoir plusieurs essais d’entrainement. </w:t>
            </w:r>
            <w:r w:rsidR="00870ABC" w:rsidRPr="003F13A7">
              <w:t>\n\n</w:t>
            </w:r>
            <w:r w:rsidR="00870ABC">
              <w:t xml:space="preserve"> </w:t>
            </w:r>
            <w:r>
              <w:t xml:space="preserve">Rappelez-vous d’utiliser la flèche gauche pour répondre « Oui » et la flèche droite pour répondre « Non ». </w:t>
            </w:r>
          </w:p>
        </w:tc>
      </w:tr>
      <w:tr w:rsidR="008669DF" w14:paraId="67FD3E99" w14:textId="77777777" w:rsidTr="00FC4A94">
        <w:tc>
          <w:tcPr>
            <w:tcW w:w="1685" w:type="dxa"/>
          </w:tcPr>
          <w:p w14:paraId="54B03BC6" w14:textId="77777777" w:rsidR="008669DF" w:rsidRDefault="003F13A7" w:rsidP="00E308AB">
            <w:proofErr w:type="spellStart"/>
            <w:r w:rsidRPr="003F13A7">
              <w:t>trainingFiniRSVP</w:t>
            </w:r>
            <w:proofErr w:type="spellEnd"/>
          </w:p>
        </w:tc>
        <w:tc>
          <w:tcPr>
            <w:tcW w:w="7791" w:type="dxa"/>
          </w:tcPr>
          <w:p w14:paraId="07F1F2D3" w14:textId="77777777" w:rsidR="008669DF" w:rsidRDefault="008669DF" w:rsidP="003F13A7">
            <w:r>
              <w:t>L’entrai</w:t>
            </w:r>
            <w:r w:rsidRPr="00E308AB">
              <w:t xml:space="preserve">nement </w:t>
            </w:r>
            <w:r>
              <w:t>du jeu</w:t>
            </w:r>
            <w:r w:rsidR="00870ABC">
              <w:t xml:space="preserve"> </w:t>
            </w:r>
            <w:r w:rsidR="00870ABC" w:rsidRPr="00870ABC">
              <w:t>de discrimination</w:t>
            </w:r>
            <w:r>
              <w:t xml:space="preserve"> </w:t>
            </w:r>
            <w:r w:rsidRPr="00E308AB">
              <w:t>est maintenant terminé</w:t>
            </w:r>
            <w:r>
              <w:t>.</w:t>
            </w:r>
            <w:r w:rsidR="00870ABC">
              <w:t xml:space="preserve"> </w:t>
            </w:r>
            <w:r w:rsidR="00F13569" w:rsidRPr="00F13569">
              <w:t xml:space="preserve">\n\n Si vous avez des questions, demandez à </w:t>
            </w:r>
            <w:r w:rsidR="009409F0" w:rsidRPr="00F13569">
              <w:t>l’expérimentatrice s’il</w:t>
            </w:r>
            <w:r w:rsidR="00F13569" w:rsidRPr="00F13569">
              <w:t xml:space="preserve"> vous plait. '</w:t>
            </w:r>
          </w:p>
        </w:tc>
      </w:tr>
      <w:tr w:rsidR="008669DF" w14:paraId="3D228716" w14:textId="77777777" w:rsidTr="00FC4A94">
        <w:tc>
          <w:tcPr>
            <w:tcW w:w="1685" w:type="dxa"/>
          </w:tcPr>
          <w:p w14:paraId="79576B64" w14:textId="77777777" w:rsidR="008669DF" w:rsidRDefault="003F13A7" w:rsidP="00E308AB">
            <w:r w:rsidRPr="003F13A7">
              <w:t>RSVP</w:t>
            </w:r>
          </w:p>
        </w:tc>
        <w:tc>
          <w:tcPr>
            <w:tcW w:w="7791" w:type="dxa"/>
          </w:tcPr>
          <w:p w14:paraId="29BFC62D" w14:textId="77777777" w:rsidR="008669DF" w:rsidRDefault="008669DF" w:rsidP="00870ABC">
            <w:r>
              <w:t>Vous allez maintenant commencer</w:t>
            </w:r>
            <w:r w:rsidR="001A5182">
              <w:t xml:space="preserve"> le jeu</w:t>
            </w:r>
            <w:r>
              <w:t xml:space="preserve">. </w:t>
            </w:r>
            <w:r w:rsidR="00E75402" w:rsidRPr="00E75402">
              <w:t xml:space="preserve">\n\n Rappelez-vous d’utiliser la flèche gauche pour répondre « Oui » et la flèche droite pour répondre « Non ».  </w:t>
            </w:r>
          </w:p>
        </w:tc>
      </w:tr>
      <w:tr w:rsidR="00677500" w14:paraId="01D31D0D" w14:textId="77777777" w:rsidTr="00FC4A94">
        <w:tc>
          <w:tcPr>
            <w:tcW w:w="1685" w:type="dxa"/>
          </w:tcPr>
          <w:p w14:paraId="70A52F8E" w14:textId="77777777" w:rsidR="00677500" w:rsidRPr="003F13A7" w:rsidRDefault="00677500" w:rsidP="00E308AB">
            <w:proofErr w:type="spellStart"/>
            <w:r w:rsidRPr="00677500">
              <w:t>femRSVP</w:t>
            </w:r>
            <w:proofErr w:type="spellEnd"/>
          </w:p>
        </w:tc>
        <w:tc>
          <w:tcPr>
            <w:tcW w:w="7791" w:type="dxa"/>
          </w:tcPr>
          <w:p w14:paraId="0C1E4F41" w14:textId="77205FDC" w:rsidR="00677500" w:rsidRDefault="00677500" w:rsidP="00AA3344">
            <w:r w:rsidRPr="00AA3344">
              <w:rPr>
                <w:highlight w:val="yellow"/>
              </w:rPr>
              <w:t xml:space="preserve">Avez-vous vu </w:t>
            </w:r>
            <w:r w:rsidR="00F6172C">
              <w:rPr>
                <w:highlight w:val="yellow"/>
              </w:rPr>
              <w:t xml:space="preserve">au moins </w:t>
            </w:r>
            <w:r w:rsidRPr="00AA3344">
              <w:rPr>
                <w:highlight w:val="yellow"/>
              </w:rPr>
              <w:t>une femme</w:t>
            </w:r>
            <w:r>
              <w:t xml:space="preserve"> ? </w:t>
            </w:r>
            <w:r w:rsidR="00AA3344" w:rsidRPr="00AA3344">
              <w:rPr>
                <w:highlight w:val="yellow"/>
              </w:rPr>
              <w:t>/ il y avait-il … ?</w:t>
            </w:r>
            <w:r w:rsidR="00AA3344">
              <w:t xml:space="preserve"> </w:t>
            </w:r>
          </w:p>
        </w:tc>
      </w:tr>
      <w:tr w:rsidR="00677500" w14:paraId="706E8BFD" w14:textId="77777777" w:rsidTr="00FC4A94">
        <w:tc>
          <w:tcPr>
            <w:tcW w:w="1685" w:type="dxa"/>
          </w:tcPr>
          <w:p w14:paraId="1B0E2430" w14:textId="77777777" w:rsidR="00677500" w:rsidRPr="003F13A7" w:rsidRDefault="00677500" w:rsidP="00E308AB">
            <w:proofErr w:type="spellStart"/>
            <w:r w:rsidRPr="00677500">
              <w:t>maleRSVP</w:t>
            </w:r>
            <w:proofErr w:type="spellEnd"/>
          </w:p>
        </w:tc>
        <w:tc>
          <w:tcPr>
            <w:tcW w:w="7791" w:type="dxa"/>
          </w:tcPr>
          <w:p w14:paraId="088EFC37" w14:textId="598CBCAB" w:rsidR="00677500" w:rsidRPr="00BF0AE5" w:rsidRDefault="00677500" w:rsidP="00E308AB">
            <w:pPr>
              <w:rPr>
                <w:highlight w:val="yellow"/>
              </w:rPr>
            </w:pPr>
            <w:r w:rsidRPr="00BF0AE5">
              <w:rPr>
                <w:highlight w:val="yellow"/>
              </w:rPr>
              <w:t xml:space="preserve">Avez-vous vu </w:t>
            </w:r>
            <w:r w:rsidR="006A3E61">
              <w:rPr>
                <w:highlight w:val="yellow"/>
              </w:rPr>
              <w:t xml:space="preserve">au moins </w:t>
            </w:r>
            <w:r w:rsidRPr="00BF0AE5">
              <w:rPr>
                <w:highlight w:val="yellow"/>
              </w:rPr>
              <w:t xml:space="preserve">un homme ? </w:t>
            </w:r>
            <w:r w:rsidR="00AA3344" w:rsidRPr="00BF0AE5">
              <w:rPr>
                <w:highlight w:val="yellow"/>
              </w:rPr>
              <w:t>/ il y avait-il … ?</w:t>
            </w:r>
          </w:p>
        </w:tc>
      </w:tr>
      <w:tr w:rsidR="00677500" w14:paraId="3D9CDE39" w14:textId="77777777" w:rsidTr="00FC4A94">
        <w:tc>
          <w:tcPr>
            <w:tcW w:w="1685" w:type="dxa"/>
          </w:tcPr>
          <w:p w14:paraId="5BFD6A16" w14:textId="77777777" w:rsidR="00677500" w:rsidRPr="00677500" w:rsidRDefault="00677500" w:rsidP="00E308AB">
            <w:proofErr w:type="spellStart"/>
            <w:r w:rsidRPr="00677500">
              <w:t>respRSVP</w:t>
            </w:r>
            <w:proofErr w:type="spellEnd"/>
          </w:p>
        </w:tc>
        <w:tc>
          <w:tcPr>
            <w:tcW w:w="7791" w:type="dxa"/>
          </w:tcPr>
          <w:p w14:paraId="23DBAD87" w14:textId="77777777" w:rsidR="00677500" w:rsidRDefault="00677500" w:rsidP="00E308AB">
            <w:r w:rsidRPr="00677500">
              <w:t>' Oui / Non '</w:t>
            </w:r>
          </w:p>
        </w:tc>
      </w:tr>
      <w:tr w:rsidR="008669DF" w14:paraId="1C0EF6A3" w14:textId="77777777" w:rsidTr="00FC4A94">
        <w:tc>
          <w:tcPr>
            <w:tcW w:w="1685" w:type="dxa"/>
          </w:tcPr>
          <w:p w14:paraId="460603CD" w14:textId="77777777" w:rsidR="008669DF" w:rsidRDefault="008669DF"/>
        </w:tc>
        <w:tc>
          <w:tcPr>
            <w:tcW w:w="7791" w:type="dxa"/>
          </w:tcPr>
          <w:p w14:paraId="6FCCBA2B" w14:textId="77777777" w:rsidR="008669DF" w:rsidRDefault="008669DF">
            <w:r>
              <w:t>PLAY RSVP TASK</w:t>
            </w:r>
          </w:p>
        </w:tc>
      </w:tr>
      <w:tr w:rsidR="008669DF" w14:paraId="522D6CED" w14:textId="77777777" w:rsidTr="00FC4A94">
        <w:tc>
          <w:tcPr>
            <w:tcW w:w="1685" w:type="dxa"/>
          </w:tcPr>
          <w:p w14:paraId="05189E2A" w14:textId="77777777" w:rsidR="008669DF" w:rsidRDefault="003F13A7">
            <w:proofErr w:type="spellStart"/>
            <w:r w:rsidRPr="003F13A7">
              <w:t>finiRSVP</w:t>
            </w:r>
            <w:proofErr w:type="spellEnd"/>
          </w:p>
        </w:tc>
        <w:tc>
          <w:tcPr>
            <w:tcW w:w="7791" w:type="dxa"/>
          </w:tcPr>
          <w:p w14:paraId="1C7867A9" w14:textId="77777777" w:rsidR="008669DF" w:rsidRDefault="008669DF" w:rsidP="00870ABC">
            <w:r>
              <w:t xml:space="preserve">Le jeu </w:t>
            </w:r>
            <w:r w:rsidR="00870ABC" w:rsidRPr="00870ABC">
              <w:t>de discrimination</w:t>
            </w:r>
            <w:r w:rsidR="00870ABC">
              <w:t xml:space="preserve"> </w:t>
            </w:r>
            <w:r>
              <w:t xml:space="preserve">est fini ! </w:t>
            </w:r>
          </w:p>
        </w:tc>
      </w:tr>
      <w:tr w:rsidR="008669DF" w14:paraId="6726FF92" w14:textId="77777777" w:rsidTr="00FC4A94">
        <w:tc>
          <w:tcPr>
            <w:tcW w:w="1685" w:type="dxa"/>
          </w:tcPr>
          <w:p w14:paraId="33B89238" w14:textId="77777777" w:rsidR="008669DF" w:rsidRDefault="00870ABC">
            <w:r w:rsidRPr="00E96088">
              <w:t>InstVS</w:t>
            </w:r>
            <w:r>
              <w:t>1</w:t>
            </w:r>
          </w:p>
        </w:tc>
        <w:tc>
          <w:tcPr>
            <w:tcW w:w="7791" w:type="dxa"/>
          </w:tcPr>
          <w:p w14:paraId="4ACE4B2E" w14:textId="77777777" w:rsidR="008669DF" w:rsidRDefault="008669DF" w:rsidP="00525B06">
            <w:r>
              <w:t>Instruction</w:t>
            </w:r>
            <w:r w:rsidR="00870ABC">
              <w:t>s</w:t>
            </w:r>
            <w:r>
              <w:t xml:space="preserve"> pour le jeu</w:t>
            </w:r>
            <w:r w:rsidR="00870ABC">
              <w:t xml:space="preserve"> </w:t>
            </w:r>
            <w:r w:rsidR="00870ABC" w:rsidRPr="00870ABC">
              <w:t>de recherche</w:t>
            </w:r>
            <w:r w:rsidR="00525B06">
              <w:t>.</w:t>
            </w:r>
          </w:p>
        </w:tc>
      </w:tr>
      <w:tr w:rsidR="008669DF" w14:paraId="4049CCD4" w14:textId="77777777" w:rsidTr="00FC4A94">
        <w:tc>
          <w:tcPr>
            <w:tcW w:w="1685" w:type="dxa"/>
          </w:tcPr>
          <w:p w14:paraId="5E277867" w14:textId="77777777" w:rsidR="008669DF" w:rsidRDefault="00870ABC">
            <w:r w:rsidRPr="00E96088">
              <w:t>I</w:t>
            </w:r>
            <w:r w:rsidR="00E96088" w:rsidRPr="00E96088">
              <w:t>nstVS</w:t>
            </w:r>
            <w:r>
              <w:t>2</w:t>
            </w:r>
          </w:p>
        </w:tc>
        <w:tc>
          <w:tcPr>
            <w:tcW w:w="7791" w:type="dxa"/>
          </w:tcPr>
          <w:p w14:paraId="2B42E4A1" w14:textId="77777777" w:rsidR="008669DF" w:rsidRDefault="008669DF" w:rsidP="00525B06">
            <w:r>
              <w:t xml:space="preserve">Pour </w:t>
            </w:r>
            <w:r w:rsidR="00870ABC">
              <w:t>ce</w:t>
            </w:r>
            <w:r>
              <w:t xml:space="preserve"> jeu, </w:t>
            </w:r>
            <w:r w:rsidR="00677500" w:rsidRPr="00677500">
              <w:t>on va vous présenter</w:t>
            </w:r>
            <w:r>
              <w:t xml:space="preserve"> plusieurs images en même temps.</w:t>
            </w:r>
            <w:r w:rsidR="00E75402">
              <w:t xml:space="preserve"> </w:t>
            </w:r>
            <w:r w:rsidR="00E75402" w:rsidRPr="00E75402">
              <w:t>\n\n</w:t>
            </w:r>
            <w:r>
              <w:t xml:space="preserve"> Chaque image représente un visage d’homme ou d</w:t>
            </w:r>
            <w:r w:rsidR="00525B06">
              <w:t>e</w:t>
            </w:r>
            <w:r>
              <w:t xml:space="preserve"> femme qui a soit une expression faciale neutre ou de peur. </w:t>
            </w:r>
            <w:r w:rsidR="00E75402" w:rsidRPr="00E75402">
              <w:t>\n\n</w:t>
            </w:r>
            <w:r w:rsidR="00E75402">
              <w:t xml:space="preserve"> </w:t>
            </w:r>
            <w:r>
              <w:t>Selon les instructions, vous devez cliquer avec la souris sur différentes catégories de visages. Par exemple, on va vous demander de cliquer sur tous les visages neutres, ou tous les visages</w:t>
            </w:r>
            <w:r w:rsidR="00BF0AE5">
              <w:t xml:space="preserve"> peureux quel que soit leur </w:t>
            </w:r>
            <w:r>
              <w:t xml:space="preserve">sexe. On peut aussi vous demander de trouver tous les visages de femme ou d’homme quel que soit leur expression faciale. </w:t>
            </w:r>
            <w:r w:rsidR="00E75402" w:rsidRPr="00E75402">
              <w:t>\n\n</w:t>
            </w:r>
            <w:r w:rsidR="00E75402">
              <w:t xml:space="preserve"> </w:t>
            </w:r>
            <w:r>
              <w:t xml:space="preserve">Le but est de cliquer le plus rapidement possible même si vous faites des erreurs. </w:t>
            </w:r>
          </w:p>
        </w:tc>
      </w:tr>
      <w:tr w:rsidR="008669DF" w14:paraId="7E159F2F" w14:textId="77777777" w:rsidTr="00FC4A94">
        <w:tc>
          <w:tcPr>
            <w:tcW w:w="1685" w:type="dxa"/>
          </w:tcPr>
          <w:p w14:paraId="6A43C0C6" w14:textId="77777777" w:rsidR="008669DF" w:rsidRDefault="008669DF" w:rsidP="00543FC6">
            <w:proofErr w:type="spellStart"/>
            <w:r w:rsidRPr="008669DF">
              <w:t>trainVS</w:t>
            </w:r>
            <w:proofErr w:type="spellEnd"/>
          </w:p>
        </w:tc>
        <w:tc>
          <w:tcPr>
            <w:tcW w:w="7791" w:type="dxa"/>
          </w:tcPr>
          <w:p w14:paraId="44474B04" w14:textId="77777777" w:rsidR="008669DF" w:rsidRDefault="008669DF" w:rsidP="00091179">
            <w:r>
              <w:t xml:space="preserve">Vous allez maintenant avoir plusieurs essais d’entrainement. </w:t>
            </w:r>
            <w:r w:rsidR="00BF0AE5" w:rsidRPr="00E75402">
              <w:t>\n\n</w:t>
            </w:r>
            <w:r w:rsidR="00BF0AE5">
              <w:t xml:space="preserve"> </w:t>
            </w:r>
            <w:r>
              <w:t>Rappelez-vous de cliquer sur le</w:t>
            </w:r>
            <w:r w:rsidR="00AA3344">
              <w:t>s</w:t>
            </w:r>
            <w:r>
              <w:t xml:space="preserve"> visage</w:t>
            </w:r>
            <w:r w:rsidR="00AA3344">
              <w:t>s</w:t>
            </w:r>
            <w:r>
              <w:t xml:space="preserve"> selon les instructions. </w:t>
            </w:r>
          </w:p>
        </w:tc>
      </w:tr>
      <w:tr w:rsidR="008669DF" w14:paraId="6EB44B3A" w14:textId="77777777" w:rsidTr="00FC4A94">
        <w:tc>
          <w:tcPr>
            <w:tcW w:w="1685" w:type="dxa"/>
          </w:tcPr>
          <w:p w14:paraId="1E88B9E6" w14:textId="77777777" w:rsidR="008669DF" w:rsidRDefault="00E96088" w:rsidP="00E308AB">
            <w:proofErr w:type="spellStart"/>
            <w:r w:rsidRPr="00E96088">
              <w:t>trainingFiniVS</w:t>
            </w:r>
            <w:proofErr w:type="spellEnd"/>
          </w:p>
        </w:tc>
        <w:tc>
          <w:tcPr>
            <w:tcW w:w="7791" w:type="dxa"/>
          </w:tcPr>
          <w:p w14:paraId="7E506EB7" w14:textId="77777777" w:rsidR="008669DF" w:rsidRDefault="008669DF" w:rsidP="00870ABC">
            <w:r>
              <w:t>L</w:t>
            </w:r>
            <w:r w:rsidRPr="00E308AB">
              <w:t xml:space="preserve">’entraînement </w:t>
            </w:r>
            <w:r>
              <w:t>du jeu</w:t>
            </w:r>
            <w:r w:rsidR="00870ABC">
              <w:t xml:space="preserve"> de </w:t>
            </w:r>
            <w:r w:rsidR="00870ABC" w:rsidRPr="00870ABC">
              <w:t>recherche</w:t>
            </w:r>
            <w:r>
              <w:t xml:space="preserve"> </w:t>
            </w:r>
            <w:r w:rsidRPr="00E308AB">
              <w:t>est terminé</w:t>
            </w:r>
            <w:r>
              <w:t>.</w:t>
            </w:r>
            <w:r w:rsidR="009409F0">
              <w:t xml:space="preserve"> </w:t>
            </w:r>
            <w:r w:rsidR="009409F0" w:rsidRPr="00F13569">
              <w:t>\n\n Si vous avez des questions, demandez à l’expérimentatrice s’il vous plait. '</w:t>
            </w:r>
          </w:p>
        </w:tc>
      </w:tr>
      <w:tr w:rsidR="00E96088" w14:paraId="4B4A8534" w14:textId="77777777" w:rsidTr="00FC4A94">
        <w:tc>
          <w:tcPr>
            <w:tcW w:w="1685" w:type="dxa"/>
          </w:tcPr>
          <w:p w14:paraId="15B6EDE1" w14:textId="77777777" w:rsidR="00E96088" w:rsidRPr="00E96088" w:rsidRDefault="00E96088" w:rsidP="00E308AB">
            <w:r w:rsidRPr="00E96088">
              <w:t>VS</w:t>
            </w:r>
          </w:p>
        </w:tc>
        <w:tc>
          <w:tcPr>
            <w:tcW w:w="7791" w:type="dxa"/>
          </w:tcPr>
          <w:p w14:paraId="25D08351" w14:textId="77777777" w:rsidR="00E96088" w:rsidRDefault="00E96088" w:rsidP="00870ABC">
            <w:r>
              <w:t>Vou</w:t>
            </w:r>
            <w:r w:rsidR="00870ABC">
              <w:t>s allez maintenant commencer</w:t>
            </w:r>
            <w:r w:rsidR="001A5182">
              <w:t xml:space="preserve"> le jeu</w:t>
            </w:r>
            <w:r>
              <w:t>.</w:t>
            </w:r>
            <w:r w:rsidR="00FC4A94">
              <w:t xml:space="preserve"> </w:t>
            </w:r>
            <w:r w:rsidR="00FC4A94" w:rsidRPr="00FC4A94">
              <w:t>\n\n Rappelez-vous de cliquer sur le</w:t>
            </w:r>
            <w:r w:rsidR="00AA3344">
              <w:t>s</w:t>
            </w:r>
            <w:r w:rsidR="00FC4A94" w:rsidRPr="00FC4A94">
              <w:t xml:space="preserve"> visage</w:t>
            </w:r>
            <w:r w:rsidR="00AA3344">
              <w:t>s</w:t>
            </w:r>
            <w:r w:rsidR="00FC4A94" w:rsidRPr="00FC4A94">
              <w:t xml:space="preserve"> selon les instructions.'</w:t>
            </w:r>
          </w:p>
        </w:tc>
      </w:tr>
      <w:tr w:rsidR="00773D47" w14:paraId="5F98482C" w14:textId="77777777" w:rsidTr="00FC4A94">
        <w:tc>
          <w:tcPr>
            <w:tcW w:w="1685" w:type="dxa"/>
          </w:tcPr>
          <w:p w14:paraId="04E50060" w14:textId="77777777" w:rsidR="00773D47" w:rsidRPr="00E96088" w:rsidRDefault="00773D47" w:rsidP="00E308AB">
            <w:r w:rsidRPr="00773D47">
              <w:t>DC_VS</w:t>
            </w:r>
          </w:p>
        </w:tc>
        <w:tc>
          <w:tcPr>
            <w:tcW w:w="7791" w:type="dxa"/>
          </w:tcPr>
          <w:p w14:paraId="604C063D" w14:textId="77777777" w:rsidR="00773D47" w:rsidRDefault="00773D47" w:rsidP="00773D47">
            <w:r>
              <w:t>'Cliquez sur les visages neutres</w:t>
            </w:r>
            <w:r w:rsidRPr="00773D47">
              <w:t>';</w:t>
            </w:r>
            <w:bookmarkStart w:id="0" w:name="_GoBack"/>
            <w:bookmarkEnd w:id="0"/>
          </w:p>
        </w:tc>
      </w:tr>
      <w:tr w:rsidR="008669DF" w14:paraId="329BE3EB" w14:textId="77777777" w:rsidTr="00FC4A94">
        <w:tc>
          <w:tcPr>
            <w:tcW w:w="1685" w:type="dxa"/>
          </w:tcPr>
          <w:p w14:paraId="70159D0B" w14:textId="77777777" w:rsidR="008669DF" w:rsidRDefault="00773D47" w:rsidP="008432D0">
            <w:r w:rsidRPr="00773D47">
              <w:t>BC_VS</w:t>
            </w:r>
          </w:p>
        </w:tc>
        <w:tc>
          <w:tcPr>
            <w:tcW w:w="7791" w:type="dxa"/>
          </w:tcPr>
          <w:p w14:paraId="08369FC4" w14:textId="48C9D108" w:rsidR="008669DF" w:rsidRDefault="00773D47" w:rsidP="00773D47">
            <w:r>
              <w:t xml:space="preserve">'Cliquez sur les visages </w:t>
            </w:r>
            <w:r w:rsidR="00502260" w:rsidRPr="00502260">
              <w:rPr>
                <w:color w:val="FF0000"/>
              </w:rPr>
              <w:t xml:space="preserve">apeurés </w:t>
            </w:r>
            <w:r w:rsidRPr="00773D47">
              <w:t>;</w:t>
            </w:r>
            <w:r>
              <w:t xml:space="preserve"> </w:t>
            </w:r>
            <w:r w:rsidRPr="00AA3344">
              <w:rPr>
                <w:highlight w:val="yellow"/>
              </w:rPr>
              <w:t>%</w:t>
            </w:r>
            <w:r w:rsidR="00AA3344">
              <w:rPr>
                <w:highlight w:val="yellow"/>
              </w:rPr>
              <w:t xml:space="preserve"> </w:t>
            </w:r>
            <w:r w:rsidRPr="00AA3344">
              <w:rPr>
                <w:highlight w:val="yellow"/>
              </w:rPr>
              <w:t>ou peureux</w:t>
            </w:r>
            <w:r>
              <w:t xml:space="preserve"> </w:t>
            </w:r>
          </w:p>
        </w:tc>
      </w:tr>
      <w:tr w:rsidR="00773D47" w14:paraId="4B35DE86" w14:textId="77777777" w:rsidTr="00FC4A94">
        <w:tc>
          <w:tcPr>
            <w:tcW w:w="1685" w:type="dxa"/>
          </w:tcPr>
          <w:p w14:paraId="21836D50" w14:textId="77777777" w:rsidR="00773D47" w:rsidRDefault="00773D47" w:rsidP="008432D0">
            <w:proofErr w:type="spellStart"/>
            <w:r w:rsidRPr="00773D47">
              <w:t>CC_fem_VS</w:t>
            </w:r>
            <w:proofErr w:type="spellEnd"/>
          </w:p>
        </w:tc>
        <w:tc>
          <w:tcPr>
            <w:tcW w:w="7791" w:type="dxa"/>
          </w:tcPr>
          <w:p w14:paraId="4A055FB7" w14:textId="77777777" w:rsidR="00773D47" w:rsidRDefault="00773D47" w:rsidP="00773D47">
            <w:r>
              <w:t>'Cliquez sur les visages de femme</w:t>
            </w:r>
            <w:r w:rsidRPr="00773D47">
              <w:t>;</w:t>
            </w:r>
          </w:p>
        </w:tc>
      </w:tr>
      <w:tr w:rsidR="00773D47" w14:paraId="3F74E396" w14:textId="77777777" w:rsidTr="00FC4A94">
        <w:tc>
          <w:tcPr>
            <w:tcW w:w="1685" w:type="dxa"/>
          </w:tcPr>
          <w:p w14:paraId="6CA69BDC" w14:textId="77777777" w:rsidR="00773D47" w:rsidRDefault="00773D47" w:rsidP="008432D0">
            <w:proofErr w:type="spellStart"/>
            <w:r w:rsidRPr="00773D47">
              <w:t>CC_male_VS</w:t>
            </w:r>
            <w:proofErr w:type="spellEnd"/>
          </w:p>
        </w:tc>
        <w:tc>
          <w:tcPr>
            <w:tcW w:w="7791" w:type="dxa"/>
          </w:tcPr>
          <w:p w14:paraId="4EB63750" w14:textId="77777777" w:rsidR="00773D47" w:rsidRDefault="00773D47" w:rsidP="00773D47">
            <w:r>
              <w:t>'Cliquez sur les visages d’homme</w:t>
            </w:r>
            <w:r w:rsidRPr="00773D47">
              <w:t>;</w:t>
            </w:r>
          </w:p>
        </w:tc>
      </w:tr>
      <w:tr w:rsidR="00773D47" w14:paraId="3730BCF8" w14:textId="77777777" w:rsidTr="00FC4A94">
        <w:tc>
          <w:tcPr>
            <w:tcW w:w="1685" w:type="dxa"/>
          </w:tcPr>
          <w:p w14:paraId="024BBE13" w14:textId="77777777" w:rsidR="00773D47" w:rsidRDefault="00773D47" w:rsidP="008432D0"/>
        </w:tc>
        <w:tc>
          <w:tcPr>
            <w:tcW w:w="7791" w:type="dxa"/>
          </w:tcPr>
          <w:p w14:paraId="2EC78471" w14:textId="77777777" w:rsidR="00773D47" w:rsidRDefault="00773D47" w:rsidP="008432D0">
            <w:r>
              <w:t>PLAY VS TASK</w:t>
            </w:r>
          </w:p>
        </w:tc>
      </w:tr>
      <w:tr w:rsidR="00FC4A94" w14:paraId="1F5C58B1" w14:textId="77777777" w:rsidTr="00FC4A94">
        <w:tc>
          <w:tcPr>
            <w:tcW w:w="1685" w:type="dxa"/>
          </w:tcPr>
          <w:p w14:paraId="63CE3F5F" w14:textId="77777777" w:rsidR="00FC4A94" w:rsidRDefault="00FC4A94" w:rsidP="00FC4A94">
            <w:proofErr w:type="spellStart"/>
            <w:r>
              <w:t>finiVS</w:t>
            </w:r>
            <w:proofErr w:type="spellEnd"/>
          </w:p>
        </w:tc>
        <w:tc>
          <w:tcPr>
            <w:tcW w:w="7791" w:type="dxa"/>
          </w:tcPr>
          <w:p w14:paraId="7A621213" w14:textId="77777777" w:rsidR="00FC4A94" w:rsidRDefault="00FC4A94" w:rsidP="00FC4A94">
            <w:r>
              <w:t xml:space="preserve">Le jeu </w:t>
            </w:r>
            <w:r w:rsidRPr="00870ABC">
              <w:t>de recherche</w:t>
            </w:r>
            <w:r>
              <w:t xml:space="preserve"> est fini ! </w:t>
            </w:r>
          </w:p>
        </w:tc>
      </w:tr>
      <w:tr w:rsidR="00FC4A94" w14:paraId="4939B6F1" w14:textId="77777777" w:rsidTr="00FC4A94">
        <w:tc>
          <w:tcPr>
            <w:tcW w:w="1685" w:type="dxa"/>
          </w:tcPr>
          <w:p w14:paraId="34C34675" w14:textId="77777777" w:rsidR="00FC4A94" w:rsidRDefault="00FC4A94" w:rsidP="00FC4A94">
            <w:r w:rsidRPr="00E96088">
              <w:t>fini</w:t>
            </w:r>
          </w:p>
        </w:tc>
        <w:tc>
          <w:tcPr>
            <w:tcW w:w="7791" w:type="dxa"/>
          </w:tcPr>
          <w:p w14:paraId="4272CD45" w14:textId="77777777" w:rsidR="00FC4A94" w:rsidRDefault="00FC4A94" w:rsidP="00FC4A94">
            <w:r>
              <w:t>L’expérience est finie, merci d</w:t>
            </w:r>
            <w:r w:rsidRPr="00E308AB">
              <w:t xml:space="preserve">’avoir </w:t>
            </w:r>
            <w:r>
              <w:t>participé.</w:t>
            </w:r>
          </w:p>
        </w:tc>
      </w:tr>
    </w:tbl>
    <w:p w14:paraId="462C2473" w14:textId="77777777" w:rsidR="00140DDB" w:rsidRDefault="00140DDB"/>
    <w:p w14:paraId="267F3502" w14:textId="77777777" w:rsidR="00BF0AE5" w:rsidRDefault="00BF0AE5">
      <w:r w:rsidRPr="00BF0AE5">
        <w:rPr>
          <w:highlight w:val="green"/>
        </w:rPr>
        <w:t>Utilisé pour l’expérience de Anaïs et Antonius</w:t>
      </w:r>
      <w:r>
        <w:t xml:space="preserve"> </w:t>
      </w:r>
    </w:p>
    <w:p w14:paraId="79215069" w14:textId="77777777" w:rsidR="00BF0AE5" w:rsidRDefault="00BF0AE5">
      <w:r w:rsidRPr="00BF0AE5">
        <w:rPr>
          <w:highlight w:val="yellow"/>
        </w:rPr>
        <w:t>Peut être amélioré</w:t>
      </w:r>
      <w:r>
        <w:t xml:space="preserve"> </w:t>
      </w:r>
    </w:p>
    <w:sectPr w:rsidR="00BF0AE5" w:rsidSect="008669DF">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activeWritingStyle w:appName="MSWord" w:lang="fr-FR" w:vendorID="64" w:dllVersion="6" w:nlCheck="1" w:checkStyle="0"/>
  <w:activeWritingStyle w:appName="MSWord" w:lang="fr-FR" w:vendorID="64" w:dllVersion="0" w:nlCheck="1" w:checkStyle="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ztDAzMzY3MDc2NDdU0lEKTi0uzszPAykwrAUAlrB+PCwAAAA="/>
  </w:docVars>
  <w:rsids>
    <w:rsidRoot w:val="00140DDB"/>
    <w:rsid w:val="00063FC8"/>
    <w:rsid w:val="00091179"/>
    <w:rsid w:val="00140DDB"/>
    <w:rsid w:val="001A5182"/>
    <w:rsid w:val="00213323"/>
    <w:rsid w:val="00322B4E"/>
    <w:rsid w:val="00353A4C"/>
    <w:rsid w:val="003644EF"/>
    <w:rsid w:val="003F13A7"/>
    <w:rsid w:val="00407675"/>
    <w:rsid w:val="00502260"/>
    <w:rsid w:val="00525B06"/>
    <w:rsid w:val="00543FC6"/>
    <w:rsid w:val="00583721"/>
    <w:rsid w:val="00594FEF"/>
    <w:rsid w:val="00677500"/>
    <w:rsid w:val="006A3E61"/>
    <w:rsid w:val="006F4240"/>
    <w:rsid w:val="00773D47"/>
    <w:rsid w:val="007A32EC"/>
    <w:rsid w:val="008432D0"/>
    <w:rsid w:val="008529CC"/>
    <w:rsid w:val="008669DF"/>
    <w:rsid w:val="00870ABC"/>
    <w:rsid w:val="009409F0"/>
    <w:rsid w:val="0099725E"/>
    <w:rsid w:val="00A066B1"/>
    <w:rsid w:val="00A44503"/>
    <w:rsid w:val="00AA3344"/>
    <w:rsid w:val="00AD6D48"/>
    <w:rsid w:val="00B12E5F"/>
    <w:rsid w:val="00B62B09"/>
    <w:rsid w:val="00BF0AE5"/>
    <w:rsid w:val="00CF3E06"/>
    <w:rsid w:val="00E308AB"/>
    <w:rsid w:val="00E75402"/>
    <w:rsid w:val="00E91CAD"/>
    <w:rsid w:val="00E96088"/>
    <w:rsid w:val="00EE4301"/>
    <w:rsid w:val="00F13569"/>
    <w:rsid w:val="00F6172C"/>
    <w:rsid w:val="00F933CD"/>
    <w:rsid w:val="00FC4A94"/>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B61A96"/>
  <w15:chartTrackingRefBased/>
  <w15:docId w15:val="{7A8EC941-F1FB-44A5-A5C6-15924B567C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40D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447208">
      <w:bodyDiv w:val="1"/>
      <w:marLeft w:val="0"/>
      <w:marRight w:val="0"/>
      <w:marTop w:val="0"/>
      <w:marBottom w:val="0"/>
      <w:divBdr>
        <w:top w:val="none" w:sz="0" w:space="0" w:color="auto"/>
        <w:left w:val="none" w:sz="0" w:space="0" w:color="auto"/>
        <w:bottom w:val="none" w:sz="0" w:space="0" w:color="auto"/>
        <w:right w:val="none" w:sz="0" w:space="0" w:color="auto"/>
      </w:divBdr>
    </w:div>
    <w:div w:id="334193279">
      <w:bodyDiv w:val="1"/>
      <w:marLeft w:val="0"/>
      <w:marRight w:val="0"/>
      <w:marTop w:val="0"/>
      <w:marBottom w:val="0"/>
      <w:divBdr>
        <w:top w:val="none" w:sz="0" w:space="0" w:color="auto"/>
        <w:left w:val="none" w:sz="0" w:space="0" w:color="auto"/>
        <w:bottom w:val="none" w:sz="0" w:space="0" w:color="auto"/>
        <w:right w:val="none" w:sz="0" w:space="0" w:color="auto"/>
      </w:divBdr>
    </w:div>
    <w:div w:id="16171323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59</TotalTime>
  <Pages>1</Pages>
  <Words>497</Words>
  <Characters>2836</Characters>
  <Application>Microsoft Office Word</Application>
  <DocSecurity>0</DocSecurity>
  <Lines>23</Lines>
  <Paragraphs>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HP Inc.</Company>
  <LinksUpToDate>false</LinksUpToDate>
  <CharactersWithSpaces>3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PORRER Juliana</dc:creator>
  <cp:keywords/>
  <dc:description/>
  <cp:lastModifiedBy>Juliana Sporrer</cp:lastModifiedBy>
  <cp:revision>32</cp:revision>
  <dcterms:created xsi:type="dcterms:W3CDTF">2020-02-26T11:08:00Z</dcterms:created>
  <dcterms:modified xsi:type="dcterms:W3CDTF">2020-03-02T11:13:00Z</dcterms:modified>
</cp:coreProperties>
</file>